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Orthomyxo - Gather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9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9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9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9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92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4.924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9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263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2.92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.095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6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3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9.759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20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98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.22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47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586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565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.15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6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6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6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6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6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3665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4:34Z</dcterms:created>
  <dcterms:modified xsi:type="dcterms:W3CDTF">2024-08-03T19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